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A26130" w14:textId="3D5D67C9" w:rsidR="002A636C" w:rsidRPr="00945732" w:rsidRDefault="002A636C" w:rsidP="002A636C">
      <w:pPr>
        <w:jc w:val="both"/>
        <w:rPr>
          <w:rFonts w:ascii="Arial Narrow" w:hAnsi="Arial Narrow"/>
          <w:b/>
          <w:sz w:val="24"/>
          <w:szCs w:val="28"/>
        </w:rPr>
      </w:pPr>
      <w:r w:rsidRPr="00945732">
        <w:rPr>
          <w:rFonts w:ascii="Arial Narrow" w:hAnsi="Arial Narrow"/>
          <w:b/>
          <w:sz w:val="24"/>
          <w:szCs w:val="28"/>
        </w:rPr>
        <w:t>Opis predmetu zákazky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139C3A24" w14:textId="0A58D38D" w:rsidR="00E36325" w:rsidRPr="00564980" w:rsidRDefault="00E36325" w:rsidP="00564980">
      <w:pPr>
        <w:jc w:val="both"/>
        <w:rPr>
          <w:rFonts w:ascii="Arial Narrow" w:hAnsi="Arial Narrow"/>
          <w:color w:val="FF0000"/>
          <w:sz w:val="22"/>
          <w:szCs w:val="22"/>
        </w:rPr>
      </w:pPr>
      <w:r w:rsidRPr="00945732">
        <w:rPr>
          <w:rFonts w:ascii="Arial Narrow" w:hAnsi="Arial Narrow"/>
          <w:b/>
          <w:sz w:val="22"/>
          <w:szCs w:val="22"/>
        </w:rPr>
        <w:t>Názov predmetu zákazky:</w:t>
      </w:r>
      <w:r w:rsidR="00633B63">
        <w:rPr>
          <w:rFonts w:ascii="Arial Narrow" w:hAnsi="Arial Narrow"/>
          <w:sz w:val="22"/>
          <w:szCs w:val="22"/>
        </w:rPr>
        <w:t xml:space="preserve"> </w:t>
      </w:r>
      <w:r w:rsidR="00D02765" w:rsidRPr="00D02765">
        <w:rPr>
          <w:rFonts w:ascii="Arial Narrow" w:hAnsi="Arial Narrow"/>
          <w:b/>
          <w:sz w:val="22"/>
          <w:szCs w:val="22"/>
        </w:rPr>
        <w:t xml:space="preserve">Likvidácia nelegálnej </w:t>
      </w:r>
      <w:proofErr w:type="spellStart"/>
      <w:r w:rsidR="00D02765" w:rsidRPr="00D02765">
        <w:rPr>
          <w:rFonts w:ascii="Arial Narrow" w:hAnsi="Arial Narrow"/>
          <w:b/>
          <w:sz w:val="22"/>
          <w:szCs w:val="22"/>
        </w:rPr>
        <w:t>skládky_OÚ</w:t>
      </w:r>
      <w:proofErr w:type="spellEnd"/>
      <w:r w:rsidR="00D02765" w:rsidRPr="00D02765">
        <w:rPr>
          <w:rFonts w:ascii="Arial Narrow" w:hAnsi="Arial Narrow"/>
          <w:b/>
          <w:sz w:val="22"/>
          <w:szCs w:val="22"/>
        </w:rPr>
        <w:t xml:space="preserve"> </w:t>
      </w:r>
      <w:r w:rsidR="00566AE9">
        <w:rPr>
          <w:rFonts w:ascii="Arial Narrow" w:hAnsi="Arial Narrow"/>
          <w:b/>
          <w:sz w:val="22"/>
          <w:szCs w:val="22"/>
        </w:rPr>
        <w:t>Michalovce</w:t>
      </w:r>
      <w:r w:rsidR="00D02765" w:rsidRPr="00D02765">
        <w:rPr>
          <w:rFonts w:ascii="Arial Narrow" w:hAnsi="Arial Narrow"/>
          <w:b/>
          <w:sz w:val="22"/>
          <w:szCs w:val="22"/>
        </w:rPr>
        <w:t xml:space="preserve">, </w:t>
      </w:r>
      <w:proofErr w:type="spellStart"/>
      <w:r w:rsidR="00D02765" w:rsidRPr="00D02765">
        <w:rPr>
          <w:rFonts w:ascii="Arial Narrow" w:hAnsi="Arial Narrow"/>
          <w:b/>
          <w:sz w:val="22"/>
          <w:szCs w:val="22"/>
        </w:rPr>
        <w:t>k.ú</w:t>
      </w:r>
      <w:proofErr w:type="spellEnd"/>
      <w:r w:rsidR="00D02765" w:rsidRPr="00D02765">
        <w:rPr>
          <w:rFonts w:ascii="Arial Narrow" w:hAnsi="Arial Narrow"/>
          <w:b/>
          <w:sz w:val="22"/>
          <w:szCs w:val="22"/>
        </w:rPr>
        <w:t xml:space="preserve">. </w:t>
      </w:r>
      <w:r w:rsidR="00566AE9">
        <w:rPr>
          <w:rFonts w:ascii="Arial Narrow" w:hAnsi="Arial Narrow"/>
          <w:b/>
          <w:sz w:val="22"/>
          <w:szCs w:val="22"/>
        </w:rPr>
        <w:t>Michalovce</w:t>
      </w:r>
      <w:r w:rsidR="00D02765" w:rsidRPr="00327481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602851" w:rsidRPr="00327481">
        <w:rPr>
          <w:rFonts w:ascii="Arial Narrow" w:hAnsi="Arial Narrow" w:cs="Helvetica"/>
          <w:sz w:val="22"/>
          <w:szCs w:val="22"/>
          <w:shd w:val="clear" w:color="auto" w:fill="FFFFFF"/>
        </w:rPr>
        <w:t>(</w:t>
      </w:r>
      <w:r w:rsidR="008C7B11" w:rsidRPr="00327481">
        <w:rPr>
          <w:rFonts w:ascii="Arial Narrow" w:hAnsi="Arial Narrow" w:cs="Helvetica"/>
          <w:sz w:val="22"/>
          <w:szCs w:val="22"/>
          <w:shd w:val="clear" w:color="auto" w:fill="FFFFFF"/>
        </w:rPr>
        <w:t>ID zákazky</w:t>
      </w:r>
      <w:r w:rsidR="00EC6CFC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904622" w:rsidRPr="004704FC">
        <w:rPr>
          <w:rFonts w:ascii="Arial Narrow" w:hAnsi="Arial Narrow"/>
          <w:sz w:val="22"/>
          <w:szCs w:val="22"/>
        </w:rPr>
        <w:t>6626</w:t>
      </w:r>
      <w:r w:rsidR="00566AE9">
        <w:rPr>
          <w:rFonts w:ascii="Arial Narrow" w:hAnsi="Arial Narrow"/>
          <w:sz w:val="22"/>
          <w:szCs w:val="22"/>
        </w:rPr>
        <w:t>6</w:t>
      </w:r>
      <w:r w:rsidR="00E25256" w:rsidRPr="004A6075">
        <w:rPr>
          <w:rFonts w:ascii="Arial Narrow" w:hAnsi="Arial Narrow" w:cs="Helvetica"/>
          <w:sz w:val="22"/>
          <w:szCs w:val="22"/>
          <w:shd w:val="clear" w:color="auto" w:fill="FFFFFF"/>
        </w:rPr>
        <w:t>)</w:t>
      </w: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17AC9A7B" w:rsidR="009C64DB" w:rsidRPr="007D75E2" w:rsidRDefault="00444A26" w:rsidP="007D75E2">
      <w:pPr>
        <w:pStyle w:val="Odsekzoznamu"/>
        <w:numPr>
          <w:ilvl w:val="0"/>
          <w:numId w:val="7"/>
        </w:numPr>
        <w:tabs>
          <w:tab w:val="left" w:pos="709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444A2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zhodnoteni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>e resp. zneškodnenie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nezákonne umiestnenéh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o odpadu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na území </w:t>
      </w:r>
      <w:r w:rsidR="003D1B09" w:rsidRPr="00DE0E23">
        <w:rPr>
          <w:rFonts w:ascii="Arial Narrow" w:eastAsia="Calibri" w:hAnsi="Arial Narrow"/>
          <w:sz w:val="22"/>
          <w:szCs w:val="22"/>
          <w:lang w:val="sk-SK" w:eastAsia="sk-SK"/>
        </w:rPr>
        <w:t>Košického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kraja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v súlad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so zákonom </w:t>
      </w:r>
      <w:r w:rsidR="007D75E2" w:rsidRPr="007D75E2">
        <w:rPr>
          <w:rFonts w:ascii="Arial Narrow" w:eastAsia="Calibri" w:hAnsi="Arial Narrow" w:hint="eastAsia"/>
          <w:sz w:val="22"/>
          <w:szCs w:val="22"/>
          <w:lang w:val="sk-SK" w:eastAsia="sk-SK"/>
        </w:rPr>
        <w:t>č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. 79/2015 Z. z. o odpadoch.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</w:t>
      </w:r>
    </w:p>
    <w:p w14:paraId="7F38E434" w14:textId="77777777" w:rsidR="00444A26" w:rsidRPr="007D75E2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C0B6BE9" w14:textId="77777777" w:rsidR="00F17129" w:rsidRPr="00945732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</w:rPr>
        <w:t>Hlavný kód CPV:</w:t>
      </w:r>
    </w:p>
    <w:p w14:paraId="0DEBB6AA" w14:textId="6AEF3599" w:rsidR="00CC3451" w:rsidRPr="007D75E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90500000-2 </w:t>
      </w:r>
      <w:r>
        <w:rPr>
          <w:rFonts w:ascii="Arial Narrow" w:eastAsia="Calibri" w:hAnsi="Arial Narrow"/>
          <w:sz w:val="22"/>
          <w:szCs w:val="22"/>
          <w:lang w:val="sk-SK" w:eastAsia="sk-SK"/>
        </w:rPr>
        <w:tab/>
      </w:r>
      <w:r w:rsidRPr="007D75E2">
        <w:rPr>
          <w:rFonts w:ascii="Arial Narrow" w:eastAsia="Calibri" w:hAnsi="Arial Narrow"/>
          <w:sz w:val="22"/>
          <w:szCs w:val="22"/>
          <w:lang w:val="sk-SK" w:eastAsia="sk-SK"/>
        </w:rPr>
        <w:t>služby súvisiace s likvidáciou odpadu a odpadom</w:t>
      </w:r>
    </w:p>
    <w:p w14:paraId="2442F406" w14:textId="77777777" w:rsidR="007D75E2" w:rsidRPr="0094573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641DD34D" w14:textId="1C857AC4" w:rsidR="00FC4B93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351736C" w14:textId="3B9C239F" w:rsidR="00977479" w:rsidRPr="00977479" w:rsidRDefault="00977479" w:rsidP="00977479">
      <w:pPr>
        <w:pStyle w:val="Odsekzoznamu"/>
        <w:numPr>
          <w:ilvl w:val="0"/>
          <w:numId w:val="12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977479">
        <w:rPr>
          <w:rFonts w:ascii="Arial Narrow" w:eastAsia="Calibri" w:hAnsi="Arial Narrow"/>
          <w:sz w:val="22"/>
          <w:szCs w:val="22"/>
          <w:lang w:val="sk-SK" w:eastAsia="sk-SK"/>
        </w:rPr>
        <w:t xml:space="preserve">bezodkladne, najneskôr však v lehote do 6 mesiacov odo dňa nadobudnutia účinnosti tejto zmluvy, v prípade, že Poskytovateľ písomne oznámi Objednávateľovi, že službu nie je možné poskytnúť bezodkladne z dôvodov, ktoré nie sú na strane Poskytovateľa. </w:t>
      </w:r>
    </w:p>
    <w:p w14:paraId="47C376E3" w14:textId="77777777" w:rsidR="00977479" w:rsidRDefault="00977479" w:rsidP="00977479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</w:p>
    <w:p w14:paraId="50B4AD27" w14:textId="0DC0E8D9" w:rsidR="006B2F31" w:rsidRPr="006B2F31" w:rsidRDefault="00F17129" w:rsidP="006B2F31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D04BC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="007D75E2">
        <w:rPr>
          <w:rFonts w:ascii="Arial Narrow" w:hAnsi="Arial Narrow"/>
          <w:b/>
          <w:color w:val="000000"/>
          <w:sz w:val="22"/>
          <w:szCs w:val="22"/>
          <w:lang w:val="sk-SK"/>
        </w:rPr>
        <w:t>plnenie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pre položku č. 1</w:t>
      </w:r>
      <w:r w:rsidR="00772863" w:rsidRPr="00772863">
        <w:rPr>
          <w:rFonts w:ascii="Arial Narrow" w:hAnsi="Arial Narrow"/>
          <w:b/>
          <w:color w:val="000000"/>
          <w:sz w:val="22"/>
          <w:szCs w:val="22"/>
          <w:lang w:val="sk-SK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je</w:t>
      </w:r>
      <w:r w:rsidR="006B2F31">
        <w:rPr>
          <w:rFonts w:ascii="Arial Narrow" w:hAnsi="Arial Narrow"/>
          <w:b/>
          <w:color w:val="000000"/>
          <w:sz w:val="22"/>
          <w:szCs w:val="22"/>
          <w:lang w:val="sk-SK"/>
        </w:rPr>
        <w:t>:</w:t>
      </w:r>
    </w:p>
    <w:p w14:paraId="28A73F98" w14:textId="6E32D8C9" w:rsidR="00C0669F" w:rsidRPr="00E668E9" w:rsidRDefault="002F6BB2" w:rsidP="00C0669F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ind w:left="1134"/>
        <w:contextualSpacing/>
        <w:jc w:val="both"/>
        <w:rPr>
          <w:rFonts w:ascii="Arial Narrow" w:hAnsi="Arial Narrow"/>
          <w:b/>
          <w:sz w:val="22"/>
          <w:szCs w:val="22"/>
        </w:rPr>
      </w:pPr>
      <w:proofErr w:type="spellStart"/>
      <w:r w:rsidRPr="00E668E9">
        <w:rPr>
          <w:rFonts w:ascii="Arial Narrow" w:hAnsi="Arial Narrow"/>
          <w:sz w:val="22"/>
          <w:szCs w:val="22"/>
          <w:lang w:val="sk-SK"/>
        </w:rPr>
        <w:t>k.ú</w:t>
      </w:r>
      <w:proofErr w:type="spellEnd"/>
      <w:r w:rsidRPr="00E668E9">
        <w:rPr>
          <w:rFonts w:ascii="Arial Narrow" w:hAnsi="Arial Narrow"/>
          <w:sz w:val="22"/>
          <w:szCs w:val="22"/>
          <w:lang w:val="sk-SK"/>
        </w:rPr>
        <w:t xml:space="preserve">. </w:t>
      </w:r>
      <w:r w:rsidR="00566AE9">
        <w:rPr>
          <w:rFonts w:ascii="Arial Narrow" w:hAnsi="Arial Narrow"/>
          <w:sz w:val="22"/>
          <w:szCs w:val="22"/>
          <w:lang w:val="sk-SK"/>
        </w:rPr>
        <w:t>Michalovce</w:t>
      </w:r>
    </w:p>
    <w:p w14:paraId="7D5C970B" w14:textId="70B39AA2" w:rsidR="00B11B1D" w:rsidRDefault="006B2F31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Š</w:t>
      </w:r>
      <w:r w:rsidR="00811C1E" w:rsidRPr="00945732">
        <w:rPr>
          <w:rFonts w:ascii="Arial Narrow" w:hAnsi="Arial Narrow"/>
          <w:b/>
          <w:sz w:val="22"/>
          <w:szCs w:val="22"/>
        </w:rPr>
        <w:t>pecifikácia predmetu zákazky:</w:t>
      </w:r>
    </w:p>
    <w:p w14:paraId="715B9E70" w14:textId="47AF9584" w:rsidR="00B35C20" w:rsidRPr="00772863" w:rsidRDefault="00B35C20" w:rsidP="0077286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4467"/>
        <w:gridCol w:w="4452"/>
      </w:tblGrid>
      <w:tr w:rsidR="00772863" w14:paraId="0CA563F5" w14:textId="77777777" w:rsidTr="00772863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101B87EA" w14:textId="02200DDF" w:rsidR="00772863" w:rsidRPr="002F6BB2" w:rsidRDefault="00772863" w:rsidP="00176497">
            <w:pPr>
              <w:tabs>
                <w:tab w:val="clear" w:pos="2160"/>
                <w:tab w:val="clear" w:pos="2880"/>
                <w:tab w:val="clear" w:pos="4500"/>
              </w:tabs>
              <w:spacing w:line="276" w:lineRule="auto"/>
              <w:contextualSpacing/>
              <w:jc w:val="both"/>
              <w:rPr>
                <w:rFonts w:ascii="Arial Narrow" w:hAnsi="Arial Narrow"/>
                <w:b/>
                <w:color w:val="000000"/>
                <w:sz w:val="22"/>
                <w:szCs w:val="22"/>
                <w:highlight w:val="yellow"/>
              </w:rPr>
            </w:pPr>
            <w:r w:rsidRPr="002F6BB2">
              <w:rPr>
                <w:rFonts w:ascii="Arial Narrow" w:hAnsi="Arial Narrow"/>
                <w:b/>
                <w:sz w:val="24"/>
                <w:szCs w:val="22"/>
              </w:rPr>
              <w:t xml:space="preserve">Položka č. 1 – Odpad, </w:t>
            </w:r>
            <w:proofErr w:type="spellStart"/>
            <w:r w:rsidR="002F6BB2" w:rsidRPr="00E668E9">
              <w:rPr>
                <w:rFonts w:ascii="Arial Narrow" w:hAnsi="Arial Narrow"/>
                <w:b/>
                <w:sz w:val="22"/>
                <w:szCs w:val="22"/>
              </w:rPr>
              <w:t>k.ú</w:t>
            </w:r>
            <w:proofErr w:type="spellEnd"/>
            <w:r w:rsidR="002F6BB2" w:rsidRPr="00E668E9">
              <w:rPr>
                <w:rFonts w:ascii="Arial Narrow" w:hAnsi="Arial Narrow"/>
                <w:b/>
                <w:sz w:val="22"/>
                <w:szCs w:val="22"/>
              </w:rPr>
              <w:t xml:space="preserve">. </w:t>
            </w:r>
            <w:r w:rsidR="00176497">
              <w:rPr>
                <w:rFonts w:ascii="Arial Narrow" w:hAnsi="Arial Narrow"/>
                <w:b/>
                <w:sz w:val="22"/>
                <w:szCs w:val="22"/>
              </w:rPr>
              <w:t>Michalovce</w:t>
            </w:r>
          </w:p>
        </w:tc>
      </w:tr>
      <w:tr w:rsidR="00772863" w14:paraId="1BFE061F" w14:textId="77777777" w:rsidTr="00075F4D">
        <w:tc>
          <w:tcPr>
            <w:tcW w:w="2504" w:type="pct"/>
            <w:vAlign w:val="center"/>
          </w:tcPr>
          <w:p w14:paraId="22CB77A1" w14:textId="6F8B2283" w:rsidR="00772863" w:rsidRPr="00772863" w:rsidRDefault="00772863" w:rsidP="00C0669F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 w:rsidR="002D050D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="00075F4D"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72B91448" w14:textId="71892C5A" w:rsidR="00772863" w:rsidRDefault="00772863" w:rsidP="00566AE9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44D97">
              <w:rPr>
                <w:rFonts w:ascii="Arial Narrow" w:hAnsi="Arial Narrow"/>
                <w:sz w:val="22"/>
                <w:szCs w:val="22"/>
              </w:rPr>
              <w:t>č. 17 06 0</w:t>
            </w:r>
            <w:r w:rsidR="00566AE9">
              <w:rPr>
                <w:rFonts w:ascii="Arial Narrow" w:hAnsi="Arial Narrow"/>
                <w:sz w:val="22"/>
                <w:szCs w:val="22"/>
              </w:rPr>
              <w:t>1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sz w:val="22"/>
                <w:szCs w:val="22"/>
              </w:rPr>
              <w:t xml:space="preserve">- </w:t>
            </w:r>
            <w:r w:rsidR="00566AE9">
              <w:rPr>
                <w:rFonts w:ascii="Arial Narrow" w:hAnsi="Arial Narrow"/>
                <w:sz w:val="22"/>
                <w:szCs w:val="22"/>
              </w:rPr>
              <w:t>izolač</w:t>
            </w:r>
            <w:r w:rsidR="002F6BB2">
              <w:rPr>
                <w:rFonts w:ascii="Arial Narrow" w:hAnsi="Arial Narrow"/>
                <w:sz w:val="22"/>
                <w:szCs w:val="22"/>
              </w:rPr>
              <w:t>né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materiály obsahujúce azbest</w:t>
            </w:r>
          </w:p>
        </w:tc>
      </w:tr>
      <w:tr w:rsidR="00772863" w14:paraId="11FECFC7" w14:textId="77777777" w:rsidTr="00772863">
        <w:tc>
          <w:tcPr>
            <w:tcW w:w="2504" w:type="pct"/>
            <w:vAlign w:val="center"/>
          </w:tcPr>
          <w:p w14:paraId="0B0CF196" w14:textId="733F913A" w:rsidR="00772863" w:rsidRPr="00772863" w:rsidRDefault="00772863" w:rsidP="00772863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Hmotnosť</w:t>
            </w:r>
          </w:p>
        </w:tc>
        <w:tc>
          <w:tcPr>
            <w:tcW w:w="2496" w:type="pct"/>
          </w:tcPr>
          <w:p w14:paraId="0A9CD0C7" w14:textId="07634F90" w:rsidR="00772863" w:rsidRPr="00DE0E23" w:rsidRDefault="00F1467B" w:rsidP="00566AE9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cca </w:t>
            </w:r>
            <w:r w:rsidR="00566AE9">
              <w:rPr>
                <w:rFonts w:ascii="Arial Narrow" w:hAnsi="Arial Narrow"/>
                <w:sz w:val="22"/>
                <w:szCs w:val="22"/>
              </w:rPr>
              <w:t>2</w:t>
            </w:r>
            <w:r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2F6BB2" w:rsidRPr="00DE0E23">
              <w:rPr>
                <w:rFonts w:ascii="Arial Narrow" w:hAnsi="Arial Narrow"/>
                <w:sz w:val="22"/>
                <w:szCs w:val="22"/>
              </w:rPr>
              <w:t>tony</w:t>
            </w:r>
          </w:p>
        </w:tc>
      </w:tr>
    </w:tbl>
    <w:p w14:paraId="6D6FB4A6" w14:textId="17C8A41E" w:rsidR="00B75873" w:rsidRDefault="00B7587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074CDC42" w14:textId="4B2135F3" w:rsidR="00195952" w:rsidRDefault="00195952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  <w:r w:rsidRPr="00195952">
        <w:rPr>
          <w:rFonts w:ascii="Arial Narrow" w:hAnsi="Arial Narrow" w:cs="Arial"/>
          <w:b/>
          <w:color w:val="000000"/>
          <w:sz w:val="22"/>
          <w:szCs w:val="22"/>
        </w:rPr>
        <w:t>Miesto výskytu skládky</w:t>
      </w:r>
      <w:r>
        <w:rPr>
          <w:rFonts w:ascii="Arial Narrow" w:hAnsi="Arial Narrow" w:cs="Arial"/>
          <w:color w:val="000000"/>
          <w:sz w:val="22"/>
          <w:szCs w:val="22"/>
        </w:rPr>
        <w:t>:</w:t>
      </w:r>
    </w:p>
    <w:p w14:paraId="53E4BE6C" w14:textId="1F774351" w:rsidR="00195952" w:rsidRPr="00E668E9" w:rsidRDefault="00195952" w:rsidP="00473099">
      <w:pPr>
        <w:spacing w:line="276" w:lineRule="auto"/>
        <w:contextualSpacing/>
        <w:rPr>
          <w:rFonts w:ascii="Arial Narrow" w:hAnsi="Arial Narrow" w:cs="Arial"/>
          <w:sz w:val="22"/>
          <w:szCs w:val="22"/>
        </w:rPr>
      </w:pPr>
      <w:proofErr w:type="spellStart"/>
      <w:r w:rsidRPr="00E668E9">
        <w:rPr>
          <w:rFonts w:ascii="Arial Narrow" w:hAnsi="Arial Narrow" w:cs="Arial"/>
          <w:sz w:val="22"/>
          <w:szCs w:val="22"/>
        </w:rPr>
        <w:t>k.ú</w:t>
      </w:r>
      <w:proofErr w:type="spellEnd"/>
      <w:r w:rsidRPr="00E668E9">
        <w:rPr>
          <w:rFonts w:ascii="Arial Narrow" w:hAnsi="Arial Narrow" w:cs="Arial"/>
          <w:sz w:val="22"/>
          <w:szCs w:val="22"/>
        </w:rPr>
        <w:t xml:space="preserve">. </w:t>
      </w:r>
      <w:r w:rsidR="00566AE9">
        <w:rPr>
          <w:rFonts w:ascii="Arial Narrow" w:hAnsi="Arial Narrow" w:cs="Arial"/>
          <w:sz w:val="22"/>
          <w:szCs w:val="22"/>
        </w:rPr>
        <w:t>Michalovce</w:t>
      </w:r>
      <w:r w:rsidRPr="00E668E9">
        <w:rPr>
          <w:rFonts w:ascii="Arial Narrow" w:hAnsi="Arial Narrow" w:cs="Arial"/>
          <w:sz w:val="22"/>
          <w:szCs w:val="22"/>
        </w:rPr>
        <w:t>, parcela KN-</w:t>
      </w:r>
      <w:r w:rsidR="00566AE9">
        <w:rPr>
          <w:rFonts w:ascii="Arial Narrow" w:hAnsi="Arial Narrow" w:cs="Arial"/>
          <w:sz w:val="22"/>
          <w:szCs w:val="22"/>
        </w:rPr>
        <w:t>C</w:t>
      </w:r>
      <w:r w:rsidRPr="00E668E9">
        <w:rPr>
          <w:rFonts w:ascii="Arial Narrow" w:hAnsi="Arial Narrow" w:cs="Arial"/>
          <w:sz w:val="22"/>
          <w:szCs w:val="22"/>
        </w:rPr>
        <w:t xml:space="preserve"> </w:t>
      </w:r>
      <w:r w:rsidR="00566AE9">
        <w:rPr>
          <w:rFonts w:ascii="Arial Narrow" w:hAnsi="Arial Narrow" w:cs="Arial"/>
          <w:sz w:val="22"/>
          <w:szCs w:val="22"/>
        </w:rPr>
        <w:t>5505/5</w:t>
      </w:r>
      <w:r w:rsidRPr="004A6075">
        <w:rPr>
          <w:rFonts w:ascii="Arial Narrow" w:hAnsi="Arial Narrow" w:cs="Arial"/>
          <w:sz w:val="22"/>
          <w:szCs w:val="22"/>
        </w:rPr>
        <w:t xml:space="preserve"> </w:t>
      </w:r>
    </w:p>
    <w:p w14:paraId="09A1B114" w14:textId="6AEB903F" w:rsidR="00195952" w:rsidRPr="00A83A42" w:rsidRDefault="00195952" w:rsidP="00473099">
      <w:pPr>
        <w:spacing w:line="276" w:lineRule="auto"/>
        <w:contextualSpacing/>
        <w:rPr>
          <w:rFonts w:ascii="Arial Narrow" w:hAnsi="Arial Narrow" w:cs="Arial"/>
          <w:color w:val="FF0000"/>
          <w:sz w:val="22"/>
          <w:szCs w:val="22"/>
        </w:rPr>
      </w:pPr>
    </w:p>
    <w:p w14:paraId="7849C17F" w14:textId="77777777" w:rsidR="002B4A23" w:rsidRPr="00945732" w:rsidRDefault="002B4A2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17244A7" w14:textId="3BA24068" w:rsidR="001C1AEE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>Táto časť súťažných odkladov bude tvoriť neoddeli</w:t>
      </w:r>
      <w:r w:rsidR="00041C61">
        <w:rPr>
          <w:rFonts w:ascii="Arial Narrow" w:hAnsi="Arial Narrow"/>
          <w:i/>
          <w:color w:val="000000"/>
          <w:sz w:val="22"/>
          <w:szCs w:val="22"/>
        </w:rPr>
        <w:t>teľnú súčasť kúpnej zmluvy ako P</w:t>
      </w:r>
      <w:r w:rsidRPr="00945732">
        <w:rPr>
          <w:rFonts w:ascii="Arial Narrow" w:hAnsi="Arial Narrow"/>
          <w:i/>
          <w:color w:val="000000"/>
          <w:sz w:val="22"/>
          <w:szCs w:val="22"/>
        </w:rPr>
        <w:t>ríloha č. 1, ktorú uzatvorí verejný obstarávateľ s úspešným uchádzačom.</w:t>
      </w:r>
    </w:p>
    <w:p w14:paraId="35B9154F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1873585C" w14:textId="4C7F9595" w:rsidR="00373751" w:rsidRDefault="00373751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color w:val="000000"/>
          <w:sz w:val="22"/>
          <w:szCs w:val="22"/>
        </w:rPr>
        <w:br w:type="page"/>
      </w:r>
    </w:p>
    <w:p w14:paraId="559A4F6B" w14:textId="61FC7959" w:rsidR="00AC1640" w:rsidRDefault="00AC1640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2DC82D57" w14:textId="721CD89E" w:rsidR="00AC1640" w:rsidRDefault="00AC1640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  <w:r w:rsidRPr="00AC1640">
        <w:rPr>
          <w:rFonts w:ascii="Arial Narrow" w:hAnsi="Arial Narrow"/>
          <w:b/>
          <w:color w:val="000000"/>
          <w:sz w:val="22"/>
          <w:szCs w:val="22"/>
        </w:rPr>
        <w:t>Príloha č. 1.1 Opisu predmetu zákazky</w:t>
      </w:r>
      <w:r>
        <w:rPr>
          <w:rFonts w:ascii="Arial Narrow" w:hAnsi="Arial Narrow"/>
          <w:color w:val="000000"/>
          <w:sz w:val="22"/>
          <w:szCs w:val="22"/>
        </w:rPr>
        <w:t>:</w:t>
      </w:r>
    </w:p>
    <w:p w14:paraId="57AF2C91" w14:textId="68C6D0BA" w:rsidR="00AC1640" w:rsidRDefault="00AC1640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2E426775" w14:textId="63869C88" w:rsidR="00AC1640" w:rsidRPr="00AC1640" w:rsidRDefault="00AC1640" w:rsidP="00AC1640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hAnsi="Arial Narrow"/>
          <w:b/>
          <w:color w:val="000000"/>
          <w:sz w:val="22"/>
          <w:szCs w:val="22"/>
        </w:rPr>
      </w:pPr>
      <w:r w:rsidRPr="00AC1640">
        <w:rPr>
          <w:rFonts w:ascii="Arial Narrow" w:hAnsi="Arial Narrow"/>
          <w:b/>
          <w:color w:val="000000"/>
          <w:sz w:val="22"/>
          <w:szCs w:val="22"/>
        </w:rPr>
        <w:t>Fotodokumentácia predmetu zákazky</w:t>
      </w:r>
    </w:p>
    <w:p w14:paraId="15E8F3E5" w14:textId="6EB58D70" w:rsidR="00AC1640" w:rsidRDefault="00AC1640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7D6F61EC" w14:textId="40BD7C4B" w:rsidR="00AC1640" w:rsidRDefault="00AC1640" w:rsidP="00AC1640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>
        <w:rPr>
          <w:rFonts w:ascii="Arial Narrow" w:hAnsi="Arial Narrow"/>
          <w:b/>
          <w:color w:val="000000"/>
          <w:sz w:val="22"/>
          <w:szCs w:val="22"/>
        </w:rPr>
        <w:t xml:space="preserve">Položka č. 1 </w:t>
      </w:r>
      <w:r w:rsidR="00A6655C">
        <w:rPr>
          <w:rFonts w:ascii="Arial Narrow" w:hAnsi="Arial Narrow"/>
          <w:b/>
          <w:color w:val="000000"/>
          <w:sz w:val="22"/>
          <w:szCs w:val="22"/>
        </w:rPr>
        <w:t xml:space="preserve">- </w:t>
      </w:r>
      <w:r w:rsidRPr="00675BFA">
        <w:rPr>
          <w:rFonts w:ascii="Arial Narrow" w:hAnsi="Arial Narrow"/>
          <w:sz w:val="22"/>
          <w:szCs w:val="22"/>
        </w:rPr>
        <w:t>Odpad, </w:t>
      </w:r>
      <w:proofErr w:type="spellStart"/>
      <w:r w:rsidRPr="00675BFA">
        <w:rPr>
          <w:rFonts w:ascii="Arial Narrow" w:hAnsi="Arial Narrow"/>
          <w:sz w:val="22"/>
          <w:szCs w:val="22"/>
        </w:rPr>
        <w:t>k.ú</w:t>
      </w:r>
      <w:proofErr w:type="spellEnd"/>
      <w:r w:rsidRPr="00675BFA">
        <w:rPr>
          <w:rFonts w:ascii="Arial Narrow" w:hAnsi="Arial Narrow"/>
          <w:sz w:val="22"/>
          <w:szCs w:val="22"/>
        </w:rPr>
        <w:t xml:space="preserve">. </w:t>
      </w:r>
      <w:r w:rsidR="00566AE9">
        <w:rPr>
          <w:rFonts w:ascii="Arial Narrow" w:hAnsi="Arial Narrow"/>
          <w:sz w:val="22"/>
          <w:szCs w:val="22"/>
        </w:rPr>
        <w:t>Michalovce</w:t>
      </w:r>
      <w:r w:rsidR="00564980" w:rsidRPr="00675BFA">
        <w:rPr>
          <w:rFonts w:ascii="Arial Narrow" w:hAnsi="Arial Narrow"/>
          <w:sz w:val="22"/>
          <w:szCs w:val="22"/>
        </w:rPr>
        <w:t xml:space="preserve">, </w:t>
      </w:r>
      <w:proofErr w:type="spellStart"/>
      <w:r w:rsidR="00564980" w:rsidRPr="00675BFA">
        <w:rPr>
          <w:rFonts w:ascii="Arial Narrow" w:hAnsi="Arial Narrow"/>
          <w:sz w:val="22"/>
          <w:szCs w:val="22"/>
        </w:rPr>
        <w:t>p.č</w:t>
      </w:r>
      <w:proofErr w:type="spellEnd"/>
      <w:r w:rsidR="00564980" w:rsidRPr="00675BFA">
        <w:rPr>
          <w:rFonts w:ascii="Arial Narrow" w:hAnsi="Arial Narrow"/>
          <w:sz w:val="22"/>
          <w:szCs w:val="22"/>
        </w:rPr>
        <w:t>. KN-</w:t>
      </w:r>
      <w:r w:rsidR="00566AE9">
        <w:rPr>
          <w:rFonts w:ascii="Arial Narrow" w:hAnsi="Arial Narrow"/>
          <w:sz w:val="22"/>
          <w:szCs w:val="22"/>
        </w:rPr>
        <w:t>C</w:t>
      </w:r>
      <w:r w:rsidR="00564980" w:rsidRPr="00675BFA">
        <w:rPr>
          <w:rFonts w:ascii="Arial Narrow" w:hAnsi="Arial Narrow"/>
          <w:sz w:val="22"/>
          <w:szCs w:val="22"/>
        </w:rPr>
        <w:t xml:space="preserve"> </w:t>
      </w:r>
      <w:r w:rsidR="00566AE9">
        <w:rPr>
          <w:rFonts w:ascii="Arial Narrow" w:hAnsi="Arial Narrow"/>
          <w:sz w:val="22"/>
          <w:szCs w:val="22"/>
        </w:rPr>
        <w:t>5505/5</w:t>
      </w:r>
    </w:p>
    <w:p w14:paraId="12467776" w14:textId="77777777" w:rsidR="00AC1640" w:rsidRDefault="00AC1640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5837C8A8" w14:textId="733F99FB" w:rsidR="00AC1640" w:rsidRPr="004C2FCA" w:rsidRDefault="00B1143C" w:rsidP="00B1143C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hAnsi="Arial Narrow"/>
          <w:color w:val="000000"/>
          <w:sz w:val="22"/>
          <w:szCs w:val="22"/>
        </w:rPr>
      </w:pPr>
      <w:r>
        <w:rPr>
          <w:noProof/>
          <w:lang w:eastAsia="sk-SK"/>
        </w:rPr>
        <w:pict w14:anchorId="4D0D972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1pt;height:308.25pt">
            <v:imagedata r:id="rId8" o:title="IMG_20250411_105733"/>
          </v:shape>
        </w:pict>
      </w:r>
      <w:bookmarkStart w:id="0" w:name="_GoBack"/>
      <w:r>
        <w:rPr>
          <w:noProof/>
          <w:lang w:eastAsia="sk-SK"/>
        </w:rPr>
        <w:pict w14:anchorId="6112BA4C">
          <v:shape id="_x0000_i1026" type="#_x0000_t75" style="width:411pt;height:308.25pt">
            <v:imagedata r:id="rId9" o:title="IMG_20250411_105833"/>
          </v:shape>
        </w:pict>
      </w:r>
      <w:bookmarkEnd w:id="0"/>
    </w:p>
    <w:p w14:paraId="5A2ED0DA" w14:textId="6852475D" w:rsidR="00EF183A" w:rsidRDefault="00EF183A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</w:p>
    <w:sectPr w:rsidR="00EF183A" w:rsidSect="00EF183A">
      <w:headerReference w:type="default" r:id="rId10"/>
      <w:footerReference w:type="default" r:id="rId11"/>
      <w:pgSz w:w="11906" w:h="16838"/>
      <w:pgMar w:top="1276" w:right="1559" w:bottom="993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D8F913" w14:textId="77777777" w:rsidR="008E57C1" w:rsidRDefault="008E57C1" w:rsidP="006E6235">
      <w:r>
        <w:separator/>
      </w:r>
    </w:p>
  </w:endnote>
  <w:endnote w:type="continuationSeparator" w:id="0">
    <w:p w14:paraId="3ADF163B" w14:textId="77777777" w:rsidR="008E57C1" w:rsidRDefault="008E57C1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23379302"/>
      <w:docPartObj>
        <w:docPartGallery w:val="Page Numbers (Bottom of Page)"/>
        <w:docPartUnique/>
      </w:docPartObj>
    </w:sdtPr>
    <w:sdtEndPr/>
    <w:sdtContent>
      <w:p w14:paraId="11B5EF7D" w14:textId="7027B97E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1143C" w:rsidRPr="00B1143C">
          <w:rPr>
            <w:noProof/>
            <w:lang w:val="sk-SK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CDF395" w14:textId="77777777" w:rsidR="008E57C1" w:rsidRDefault="008E57C1" w:rsidP="006E6235">
      <w:r>
        <w:separator/>
      </w:r>
    </w:p>
  </w:footnote>
  <w:footnote w:type="continuationSeparator" w:id="0">
    <w:p w14:paraId="303E113A" w14:textId="77777777" w:rsidR="008E57C1" w:rsidRDefault="008E57C1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F0E02C" w14:textId="7FB7007A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</w:t>
    </w:r>
    <w:r w:rsidR="00AC1640">
      <w:rPr>
        <w:rFonts w:ascii="Arial Narrow" w:hAnsi="Arial Narrow"/>
        <w:sz w:val="18"/>
        <w:szCs w:val="18"/>
        <w:lang w:val="sk-SK"/>
      </w:rPr>
      <w:t>.</w:t>
    </w:r>
    <w:r>
      <w:rPr>
        <w:rFonts w:ascii="Arial Narrow" w:hAnsi="Arial Narrow"/>
        <w:sz w:val="18"/>
        <w:szCs w:val="18"/>
      </w:rPr>
      <w:t>Opis predmetu zákazk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5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 w15:restartNumberingAfterBreak="0">
    <w:nsid w:val="700E17CC"/>
    <w:multiLevelType w:val="hybridMultilevel"/>
    <w:tmpl w:val="4888DD22"/>
    <w:lvl w:ilvl="0" w:tplc="0EB46A16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9014D4"/>
    <w:multiLevelType w:val="multilevel"/>
    <w:tmpl w:val="8C48522C"/>
    <w:lvl w:ilvl="0">
      <w:start w:val="3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1"/>
  </w:num>
  <w:num w:numId="7">
    <w:abstractNumId w:val="5"/>
  </w:num>
  <w:num w:numId="8">
    <w:abstractNumId w:val="8"/>
  </w:num>
  <w:num w:numId="9">
    <w:abstractNumId w:val="3"/>
  </w:num>
  <w:num w:numId="10">
    <w:abstractNumId w:val="9"/>
  </w:num>
  <w:num w:numId="11">
    <w:abstractNumId w:val="11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0E29"/>
    <w:rsid w:val="00001F99"/>
    <w:rsid w:val="0000220B"/>
    <w:rsid w:val="00002477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1C61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5F4D"/>
    <w:rsid w:val="00077BD9"/>
    <w:rsid w:val="0008547B"/>
    <w:rsid w:val="000935DC"/>
    <w:rsid w:val="00096247"/>
    <w:rsid w:val="000A1314"/>
    <w:rsid w:val="000A1B45"/>
    <w:rsid w:val="000A644D"/>
    <w:rsid w:val="000B1B43"/>
    <w:rsid w:val="000B1D62"/>
    <w:rsid w:val="000B5E10"/>
    <w:rsid w:val="000C22C0"/>
    <w:rsid w:val="000C35E6"/>
    <w:rsid w:val="000C64A9"/>
    <w:rsid w:val="000D0414"/>
    <w:rsid w:val="000D4C84"/>
    <w:rsid w:val="000E18C6"/>
    <w:rsid w:val="000E2F2D"/>
    <w:rsid w:val="000E54FA"/>
    <w:rsid w:val="000E63B6"/>
    <w:rsid w:val="000F0D0F"/>
    <w:rsid w:val="000F1466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578F"/>
    <w:rsid w:val="00136CC8"/>
    <w:rsid w:val="001378B5"/>
    <w:rsid w:val="00144AD6"/>
    <w:rsid w:val="00153E4C"/>
    <w:rsid w:val="00154C42"/>
    <w:rsid w:val="00154F18"/>
    <w:rsid w:val="001554E9"/>
    <w:rsid w:val="00156EC5"/>
    <w:rsid w:val="00160EF4"/>
    <w:rsid w:val="00167487"/>
    <w:rsid w:val="001706B2"/>
    <w:rsid w:val="001720D2"/>
    <w:rsid w:val="00173DF0"/>
    <w:rsid w:val="001741EB"/>
    <w:rsid w:val="001759D8"/>
    <w:rsid w:val="00176497"/>
    <w:rsid w:val="00177225"/>
    <w:rsid w:val="001808E4"/>
    <w:rsid w:val="00181F44"/>
    <w:rsid w:val="00186827"/>
    <w:rsid w:val="001870C2"/>
    <w:rsid w:val="001878E3"/>
    <w:rsid w:val="00191309"/>
    <w:rsid w:val="00191BE7"/>
    <w:rsid w:val="00193F7D"/>
    <w:rsid w:val="00195952"/>
    <w:rsid w:val="001A07DF"/>
    <w:rsid w:val="001A08D7"/>
    <w:rsid w:val="001A0AF9"/>
    <w:rsid w:val="001A1D1B"/>
    <w:rsid w:val="001B01D3"/>
    <w:rsid w:val="001B2B22"/>
    <w:rsid w:val="001B3F8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1F68CA"/>
    <w:rsid w:val="00204368"/>
    <w:rsid w:val="00207E62"/>
    <w:rsid w:val="00223453"/>
    <w:rsid w:val="002244EB"/>
    <w:rsid w:val="00227662"/>
    <w:rsid w:val="00227C6A"/>
    <w:rsid w:val="00231855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396C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5808"/>
    <w:rsid w:val="002A5C4C"/>
    <w:rsid w:val="002A636C"/>
    <w:rsid w:val="002B0C85"/>
    <w:rsid w:val="002B3C9A"/>
    <w:rsid w:val="002B4A23"/>
    <w:rsid w:val="002C4461"/>
    <w:rsid w:val="002C450C"/>
    <w:rsid w:val="002C51F9"/>
    <w:rsid w:val="002D050D"/>
    <w:rsid w:val="002D3D41"/>
    <w:rsid w:val="002D563F"/>
    <w:rsid w:val="002D6379"/>
    <w:rsid w:val="002E2C9D"/>
    <w:rsid w:val="002F18A7"/>
    <w:rsid w:val="002F40E5"/>
    <w:rsid w:val="002F46D4"/>
    <w:rsid w:val="002F5EC3"/>
    <w:rsid w:val="002F6BB2"/>
    <w:rsid w:val="002F7406"/>
    <w:rsid w:val="00300B6B"/>
    <w:rsid w:val="0030727D"/>
    <w:rsid w:val="00307586"/>
    <w:rsid w:val="00310BFB"/>
    <w:rsid w:val="00313FD7"/>
    <w:rsid w:val="003148C1"/>
    <w:rsid w:val="00317796"/>
    <w:rsid w:val="00321AB2"/>
    <w:rsid w:val="00327481"/>
    <w:rsid w:val="00332786"/>
    <w:rsid w:val="00340C83"/>
    <w:rsid w:val="00341653"/>
    <w:rsid w:val="0034246B"/>
    <w:rsid w:val="00351832"/>
    <w:rsid w:val="003519FD"/>
    <w:rsid w:val="0035778A"/>
    <w:rsid w:val="00363E6B"/>
    <w:rsid w:val="00364B3C"/>
    <w:rsid w:val="00373751"/>
    <w:rsid w:val="003741A0"/>
    <w:rsid w:val="003779EC"/>
    <w:rsid w:val="00380FFE"/>
    <w:rsid w:val="00386FA2"/>
    <w:rsid w:val="0039217D"/>
    <w:rsid w:val="0039391E"/>
    <w:rsid w:val="00394B07"/>
    <w:rsid w:val="003A55C3"/>
    <w:rsid w:val="003A723B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C48E7"/>
    <w:rsid w:val="003D0FBD"/>
    <w:rsid w:val="003D1B09"/>
    <w:rsid w:val="003D1B32"/>
    <w:rsid w:val="003D1F49"/>
    <w:rsid w:val="003D2F55"/>
    <w:rsid w:val="003D4320"/>
    <w:rsid w:val="003D7909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3DBE"/>
    <w:rsid w:val="004671F2"/>
    <w:rsid w:val="00467FCF"/>
    <w:rsid w:val="00470487"/>
    <w:rsid w:val="00470A89"/>
    <w:rsid w:val="004710C3"/>
    <w:rsid w:val="004719DF"/>
    <w:rsid w:val="00473099"/>
    <w:rsid w:val="004732A9"/>
    <w:rsid w:val="004738F4"/>
    <w:rsid w:val="00474B79"/>
    <w:rsid w:val="004819EC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6075"/>
    <w:rsid w:val="004A7B26"/>
    <w:rsid w:val="004B7F5C"/>
    <w:rsid w:val="004C286C"/>
    <w:rsid w:val="004C2FCA"/>
    <w:rsid w:val="004C42D2"/>
    <w:rsid w:val="004C4DB5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6A8B"/>
    <w:rsid w:val="00512971"/>
    <w:rsid w:val="00513182"/>
    <w:rsid w:val="0051549B"/>
    <w:rsid w:val="00515D0E"/>
    <w:rsid w:val="0052010E"/>
    <w:rsid w:val="0052054C"/>
    <w:rsid w:val="00522B5D"/>
    <w:rsid w:val="00534358"/>
    <w:rsid w:val="0054359B"/>
    <w:rsid w:val="00543852"/>
    <w:rsid w:val="00544D97"/>
    <w:rsid w:val="00545155"/>
    <w:rsid w:val="00546ED9"/>
    <w:rsid w:val="005510A2"/>
    <w:rsid w:val="00551550"/>
    <w:rsid w:val="00553934"/>
    <w:rsid w:val="00554EC0"/>
    <w:rsid w:val="00556593"/>
    <w:rsid w:val="0056275E"/>
    <w:rsid w:val="00564980"/>
    <w:rsid w:val="00565125"/>
    <w:rsid w:val="00566AE9"/>
    <w:rsid w:val="00572020"/>
    <w:rsid w:val="00577102"/>
    <w:rsid w:val="00582B65"/>
    <w:rsid w:val="00582DCF"/>
    <w:rsid w:val="00591E2C"/>
    <w:rsid w:val="00592949"/>
    <w:rsid w:val="005B0434"/>
    <w:rsid w:val="005C062E"/>
    <w:rsid w:val="005C0B44"/>
    <w:rsid w:val="005C0D48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F0DEE"/>
    <w:rsid w:val="005F2C11"/>
    <w:rsid w:val="005F4AD5"/>
    <w:rsid w:val="005F5C58"/>
    <w:rsid w:val="00601465"/>
    <w:rsid w:val="00602851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3B63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597C"/>
    <w:rsid w:val="006710D7"/>
    <w:rsid w:val="00675BFA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1A9"/>
    <w:rsid w:val="006B19B5"/>
    <w:rsid w:val="006B2F31"/>
    <w:rsid w:val="006B3541"/>
    <w:rsid w:val="006C25A5"/>
    <w:rsid w:val="006C30F1"/>
    <w:rsid w:val="006E6235"/>
    <w:rsid w:val="006E73DD"/>
    <w:rsid w:val="006E757E"/>
    <w:rsid w:val="006F1081"/>
    <w:rsid w:val="006F18C9"/>
    <w:rsid w:val="006F1D8A"/>
    <w:rsid w:val="006F5816"/>
    <w:rsid w:val="00701D18"/>
    <w:rsid w:val="0070379A"/>
    <w:rsid w:val="007038C7"/>
    <w:rsid w:val="0070680D"/>
    <w:rsid w:val="007079F2"/>
    <w:rsid w:val="007107F6"/>
    <w:rsid w:val="007131DE"/>
    <w:rsid w:val="007168CB"/>
    <w:rsid w:val="00716B26"/>
    <w:rsid w:val="00717043"/>
    <w:rsid w:val="0071765A"/>
    <w:rsid w:val="007211B9"/>
    <w:rsid w:val="00721843"/>
    <w:rsid w:val="00722396"/>
    <w:rsid w:val="007301F2"/>
    <w:rsid w:val="00734EA2"/>
    <w:rsid w:val="00736D47"/>
    <w:rsid w:val="00737FAA"/>
    <w:rsid w:val="007466F2"/>
    <w:rsid w:val="007522AB"/>
    <w:rsid w:val="00753316"/>
    <w:rsid w:val="00754F41"/>
    <w:rsid w:val="007627B5"/>
    <w:rsid w:val="00767AB0"/>
    <w:rsid w:val="0077096A"/>
    <w:rsid w:val="00772863"/>
    <w:rsid w:val="0077619F"/>
    <w:rsid w:val="00777901"/>
    <w:rsid w:val="00781891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C141D"/>
    <w:rsid w:val="007C5E1B"/>
    <w:rsid w:val="007C7F2F"/>
    <w:rsid w:val="007D0D44"/>
    <w:rsid w:val="007D12AE"/>
    <w:rsid w:val="007D35F4"/>
    <w:rsid w:val="007D5908"/>
    <w:rsid w:val="007D75E2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B26"/>
    <w:rsid w:val="0081546B"/>
    <w:rsid w:val="008231A2"/>
    <w:rsid w:val="008231BE"/>
    <w:rsid w:val="0082453B"/>
    <w:rsid w:val="00825200"/>
    <w:rsid w:val="0082545E"/>
    <w:rsid w:val="008312A4"/>
    <w:rsid w:val="0083146B"/>
    <w:rsid w:val="00832A25"/>
    <w:rsid w:val="00834FE2"/>
    <w:rsid w:val="00841B13"/>
    <w:rsid w:val="008453DC"/>
    <w:rsid w:val="00846F8B"/>
    <w:rsid w:val="008577C6"/>
    <w:rsid w:val="00861DFD"/>
    <w:rsid w:val="00866950"/>
    <w:rsid w:val="0086745F"/>
    <w:rsid w:val="00871C6E"/>
    <w:rsid w:val="00877804"/>
    <w:rsid w:val="008808C4"/>
    <w:rsid w:val="00883CD1"/>
    <w:rsid w:val="008904A8"/>
    <w:rsid w:val="0089417B"/>
    <w:rsid w:val="00895147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0A79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E57C1"/>
    <w:rsid w:val="008F5600"/>
    <w:rsid w:val="00904622"/>
    <w:rsid w:val="00912498"/>
    <w:rsid w:val="0091435F"/>
    <w:rsid w:val="009150F1"/>
    <w:rsid w:val="00915B6F"/>
    <w:rsid w:val="0092116C"/>
    <w:rsid w:val="009244B7"/>
    <w:rsid w:val="009257B3"/>
    <w:rsid w:val="00927C7E"/>
    <w:rsid w:val="00930F80"/>
    <w:rsid w:val="009318E0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363F"/>
    <w:rsid w:val="00954250"/>
    <w:rsid w:val="00956129"/>
    <w:rsid w:val="00961B60"/>
    <w:rsid w:val="009624C9"/>
    <w:rsid w:val="00964845"/>
    <w:rsid w:val="00970C2D"/>
    <w:rsid w:val="00970C30"/>
    <w:rsid w:val="00973437"/>
    <w:rsid w:val="00977479"/>
    <w:rsid w:val="00977C19"/>
    <w:rsid w:val="00983050"/>
    <w:rsid w:val="00991BA8"/>
    <w:rsid w:val="00995E31"/>
    <w:rsid w:val="0099682D"/>
    <w:rsid w:val="00996B46"/>
    <w:rsid w:val="009A0785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9F6BF3"/>
    <w:rsid w:val="00A04F38"/>
    <w:rsid w:val="00A054F6"/>
    <w:rsid w:val="00A07995"/>
    <w:rsid w:val="00A100B5"/>
    <w:rsid w:val="00A10F16"/>
    <w:rsid w:val="00A24FFA"/>
    <w:rsid w:val="00A277A0"/>
    <w:rsid w:val="00A34B2C"/>
    <w:rsid w:val="00A4233E"/>
    <w:rsid w:val="00A43214"/>
    <w:rsid w:val="00A449C3"/>
    <w:rsid w:val="00A46465"/>
    <w:rsid w:val="00A500AC"/>
    <w:rsid w:val="00A5294D"/>
    <w:rsid w:val="00A556EC"/>
    <w:rsid w:val="00A5581F"/>
    <w:rsid w:val="00A57C22"/>
    <w:rsid w:val="00A634A9"/>
    <w:rsid w:val="00A65A42"/>
    <w:rsid w:val="00A6655C"/>
    <w:rsid w:val="00A71150"/>
    <w:rsid w:val="00A71261"/>
    <w:rsid w:val="00A7173B"/>
    <w:rsid w:val="00A72427"/>
    <w:rsid w:val="00A74AF9"/>
    <w:rsid w:val="00A76134"/>
    <w:rsid w:val="00A82F42"/>
    <w:rsid w:val="00A83A42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640"/>
    <w:rsid w:val="00AC1C39"/>
    <w:rsid w:val="00AC59AF"/>
    <w:rsid w:val="00AC5EA7"/>
    <w:rsid w:val="00AC67C2"/>
    <w:rsid w:val="00AC700B"/>
    <w:rsid w:val="00AD0A6C"/>
    <w:rsid w:val="00AD44DF"/>
    <w:rsid w:val="00AD4707"/>
    <w:rsid w:val="00AE03DA"/>
    <w:rsid w:val="00AE0CE7"/>
    <w:rsid w:val="00AE2568"/>
    <w:rsid w:val="00AE7F0A"/>
    <w:rsid w:val="00AF024F"/>
    <w:rsid w:val="00AF191B"/>
    <w:rsid w:val="00AF427B"/>
    <w:rsid w:val="00AF4AC7"/>
    <w:rsid w:val="00AF5E19"/>
    <w:rsid w:val="00B0545E"/>
    <w:rsid w:val="00B058BD"/>
    <w:rsid w:val="00B104DE"/>
    <w:rsid w:val="00B1143C"/>
    <w:rsid w:val="00B11B1D"/>
    <w:rsid w:val="00B11F08"/>
    <w:rsid w:val="00B15A9D"/>
    <w:rsid w:val="00B21F8C"/>
    <w:rsid w:val="00B233FF"/>
    <w:rsid w:val="00B235BD"/>
    <w:rsid w:val="00B25F30"/>
    <w:rsid w:val="00B26931"/>
    <w:rsid w:val="00B26B58"/>
    <w:rsid w:val="00B32206"/>
    <w:rsid w:val="00B35C20"/>
    <w:rsid w:val="00B4610B"/>
    <w:rsid w:val="00B54FA5"/>
    <w:rsid w:val="00B56DA0"/>
    <w:rsid w:val="00B60143"/>
    <w:rsid w:val="00B73E5B"/>
    <w:rsid w:val="00B74A77"/>
    <w:rsid w:val="00B75873"/>
    <w:rsid w:val="00B84977"/>
    <w:rsid w:val="00B8756D"/>
    <w:rsid w:val="00B90334"/>
    <w:rsid w:val="00B91742"/>
    <w:rsid w:val="00BA2865"/>
    <w:rsid w:val="00BB1536"/>
    <w:rsid w:val="00BB427D"/>
    <w:rsid w:val="00BC0109"/>
    <w:rsid w:val="00BC57BD"/>
    <w:rsid w:val="00BD45B4"/>
    <w:rsid w:val="00BD52BB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BF4324"/>
    <w:rsid w:val="00BF532F"/>
    <w:rsid w:val="00C01274"/>
    <w:rsid w:val="00C01B1C"/>
    <w:rsid w:val="00C04DC7"/>
    <w:rsid w:val="00C0669F"/>
    <w:rsid w:val="00C07EFF"/>
    <w:rsid w:val="00C10BDE"/>
    <w:rsid w:val="00C11B1A"/>
    <w:rsid w:val="00C21D97"/>
    <w:rsid w:val="00C22720"/>
    <w:rsid w:val="00C33744"/>
    <w:rsid w:val="00C467D5"/>
    <w:rsid w:val="00C5250F"/>
    <w:rsid w:val="00C52D69"/>
    <w:rsid w:val="00C55288"/>
    <w:rsid w:val="00C61439"/>
    <w:rsid w:val="00C61F97"/>
    <w:rsid w:val="00C715DD"/>
    <w:rsid w:val="00C72BC1"/>
    <w:rsid w:val="00C72DCD"/>
    <w:rsid w:val="00C7466F"/>
    <w:rsid w:val="00C83D2A"/>
    <w:rsid w:val="00C84572"/>
    <w:rsid w:val="00C85957"/>
    <w:rsid w:val="00C85C72"/>
    <w:rsid w:val="00C876F9"/>
    <w:rsid w:val="00C904FE"/>
    <w:rsid w:val="00CA0813"/>
    <w:rsid w:val="00CA1ED4"/>
    <w:rsid w:val="00CA2785"/>
    <w:rsid w:val="00CA2E8A"/>
    <w:rsid w:val="00CA4271"/>
    <w:rsid w:val="00CA795B"/>
    <w:rsid w:val="00CB3C54"/>
    <w:rsid w:val="00CB436C"/>
    <w:rsid w:val="00CC0C11"/>
    <w:rsid w:val="00CC2E1F"/>
    <w:rsid w:val="00CC3451"/>
    <w:rsid w:val="00CC3E07"/>
    <w:rsid w:val="00CC5070"/>
    <w:rsid w:val="00CC54C9"/>
    <w:rsid w:val="00CD5CBD"/>
    <w:rsid w:val="00CD7148"/>
    <w:rsid w:val="00CE13E9"/>
    <w:rsid w:val="00CE528C"/>
    <w:rsid w:val="00CE6A69"/>
    <w:rsid w:val="00D02765"/>
    <w:rsid w:val="00D0381E"/>
    <w:rsid w:val="00D0387F"/>
    <w:rsid w:val="00D03B15"/>
    <w:rsid w:val="00D11129"/>
    <w:rsid w:val="00D14482"/>
    <w:rsid w:val="00D154AE"/>
    <w:rsid w:val="00D1553F"/>
    <w:rsid w:val="00D16673"/>
    <w:rsid w:val="00D166C8"/>
    <w:rsid w:val="00D168F2"/>
    <w:rsid w:val="00D20AAB"/>
    <w:rsid w:val="00D2127B"/>
    <w:rsid w:val="00D22A25"/>
    <w:rsid w:val="00D23DCC"/>
    <w:rsid w:val="00D30FA4"/>
    <w:rsid w:val="00D33F07"/>
    <w:rsid w:val="00D40C35"/>
    <w:rsid w:val="00D41596"/>
    <w:rsid w:val="00D42C37"/>
    <w:rsid w:val="00D42FD2"/>
    <w:rsid w:val="00D45347"/>
    <w:rsid w:val="00D466B0"/>
    <w:rsid w:val="00D468FC"/>
    <w:rsid w:val="00D5257C"/>
    <w:rsid w:val="00D543BA"/>
    <w:rsid w:val="00D5473D"/>
    <w:rsid w:val="00D576E1"/>
    <w:rsid w:val="00D75E17"/>
    <w:rsid w:val="00D863B3"/>
    <w:rsid w:val="00D9150A"/>
    <w:rsid w:val="00D931DE"/>
    <w:rsid w:val="00D938CF"/>
    <w:rsid w:val="00D94942"/>
    <w:rsid w:val="00D96AED"/>
    <w:rsid w:val="00D9790F"/>
    <w:rsid w:val="00DA05EA"/>
    <w:rsid w:val="00DA16AF"/>
    <w:rsid w:val="00DA2828"/>
    <w:rsid w:val="00DA299C"/>
    <w:rsid w:val="00DA58D5"/>
    <w:rsid w:val="00DA7BC4"/>
    <w:rsid w:val="00DB27EC"/>
    <w:rsid w:val="00DB4382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62FA"/>
    <w:rsid w:val="00DE0E23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48EC"/>
    <w:rsid w:val="00E25256"/>
    <w:rsid w:val="00E2561A"/>
    <w:rsid w:val="00E260DD"/>
    <w:rsid w:val="00E26544"/>
    <w:rsid w:val="00E27808"/>
    <w:rsid w:val="00E31A2F"/>
    <w:rsid w:val="00E32E21"/>
    <w:rsid w:val="00E3447A"/>
    <w:rsid w:val="00E34B38"/>
    <w:rsid w:val="00E36325"/>
    <w:rsid w:val="00E36E0E"/>
    <w:rsid w:val="00E41863"/>
    <w:rsid w:val="00E42552"/>
    <w:rsid w:val="00E433D6"/>
    <w:rsid w:val="00E520B6"/>
    <w:rsid w:val="00E53022"/>
    <w:rsid w:val="00E56ACF"/>
    <w:rsid w:val="00E60BA4"/>
    <w:rsid w:val="00E6153C"/>
    <w:rsid w:val="00E65441"/>
    <w:rsid w:val="00E668E9"/>
    <w:rsid w:val="00E66EA5"/>
    <w:rsid w:val="00E6724B"/>
    <w:rsid w:val="00E776FF"/>
    <w:rsid w:val="00E83988"/>
    <w:rsid w:val="00E84B28"/>
    <w:rsid w:val="00E85453"/>
    <w:rsid w:val="00E91262"/>
    <w:rsid w:val="00E91AD8"/>
    <w:rsid w:val="00E92243"/>
    <w:rsid w:val="00E93267"/>
    <w:rsid w:val="00EA0B5E"/>
    <w:rsid w:val="00EA1188"/>
    <w:rsid w:val="00EA6134"/>
    <w:rsid w:val="00EB2D91"/>
    <w:rsid w:val="00EB45C1"/>
    <w:rsid w:val="00EB4B18"/>
    <w:rsid w:val="00EC2048"/>
    <w:rsid w:val="00EC4970"/>
    <w:rsid w:val="00EC6CFC"/>
    <w:rsid w:val="00EC6FB8"/>
    <w:rsid w:val="00ED08BC"/>
    <w:rsid w:val="00ED2F52"/>
    <w:rsid w:val="00ED3F12"/>
    <w:rsid w:val="00ED5FB4"/>
    <w:rsid w:val="00ED72DF"/>
    <w:rsid w:val="00EE040D"/>
    <w:rsid w:val="00EE2CAF"/>
    <w:rsid w:val="00EF0B84"/>
    <w:rsid w:val="00EF1320"/>
    <w:rsid w:val="00EF183A"/>
    <w:rsid w:val="00F0052D"/>
    <w:rsid w:val="00F0274A"/>
    <w:rsid w:val="00F051BC"/>
    <w:rsid w:val="00F1467B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09DF"/>
    <w:rsid w:val="00F325DC"/>
    <w:rsid w:val="00F37090"/>
    <w:rsid w:val="00F41E33"/>
    <w:rsid w:val="00F432CD"/>
    <w:rsid w:val="00F4377E"/>
    <w:rsid w:val="00F47423"/>
    <w:rsid w:val="00F50D9F"/>
    <w:rsid w:val="00F5170C"/>
    <w:rsid w:val="00F63E68"/>
    <w:rsid w:val="00F707E2"/>
    <w:rsid w:val="00F71BA8"/>
    <w:rsid w:val="00F81BD6"/>
    <w:rsid w:val="00F825A4"/>
    <w:rsid w:val="00F937D8"/>
    <w:rsid w:val="00F942F0"/>
    <w:rsid w:val="00FA2A04"/>
    <w:rsid w:val="00FA7FA9"/>
    <w:rsid w:val="00FB0193"/>
    <w:rsid w:val="00FB1217"/>
    <w:rsid w:val="00FB1455"/>
    <w:rsid w:val="00FB1CC5"/>
    <w:rsid w:val="00FB7405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D5675"/>
    <w:rsid w:val="00FE00F2"/>
    <w:rsid w:val="00FE2552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856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4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997777-A9F3-4424-A260-7A0EFC0683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5</TotalTime>
  <Pages>2</Pages>
  <Words>192</Words>
  <Characters>1099</Characters>
  <Application>Microsoft Office Word</Application>
  <DocSecurity>0</DocSecurity>
  <Lines>9</Lines>
  <Paragraphs>2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1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Beáta Kraková</cp:lastModifiedBy>
  <cp:revision>52</cp:revision>
  <cp:lastPrinted>2023-08-03T06:12:00Z</cp:lastPrinted>
  <dcterms:created xsi:type="dcterms:W3CDTF">2023-06-30T06:49:00Z</dcterms:created>
  <dcterms:modified xsi:type="dcterms:W3CDTF">2025-04-14T08:56:00Z</dcterms:modified>
</cp:coreProperties>
</file>